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8"/>
        <w:gridCol w:w="8054"/>
      </w:tblGrid>
      <w:tr w:rsidR="00917BC5" w14:paraId="397C9E79" w14:textId="77777777" w:rsidTr="00B80BF2">
        <w:tc>
          <w:tcPr>
            <w:tcW w:w="1568" w:type="dxa"/>
          </w:tcPr>
          <w:p w14:paraId="76CFFE70" w14:textId="2A49F1CE" w:rsidR="00917BC5" w:rsidRDefault="00917BC5" w:rsidP="00917BC5">
            <w:pPr>
              <w:pStyle w:val="Tablecaption10"/>
              <w:shd w:val="clear" w:color="auto" w:fill="auto"/>
              <w:jc w:val="righ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/>
                <w:noProof/>
                <w:sz w:val="44"/>
                <w:szCs w:val="44"/>
                <w:lang w:eastAsia="ko-KR"/>
              </w:rPr>
              <w:drawing>
                <wp:inline distT="0" distB="0" distL="0" distR="0" wp14:anchorId="71CE3C4E" wp14:editId="698C477D">
                  <wp:extent cx="675640" cy="584429"/>
                  <wp:effectExtent l="0" t="0" r="0" b="6350"/>
                  <wp:docPr id="57115108" name="Picture 1" descr="A logo of a university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569948" name="Picture 1" descr="A logo of a university&#10;&#10;AI-generated content may be incorrect.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27" t="11865" r="7627" b="14831"/>
                          <a:stretch/>
                        </pic:blipFill>
                        <pic:spPr bwMode="auto">
                          <a:xfrm>
                            <a:off x="0" y="0"/>
                            <a:ext cx="701307" cy="606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4" w:type="dxa"/>
            <w:vAlign w:val="center"/>
          </w:tcPr>
          <w:p w14:paraId="24610800" w14:textId="47955C02" w:rsidR="00917BC5" w:rsidRPr="00B80BF2" w:rsidRDefault="0043133A" w:rsidP="00B80BF2">
            <w:pPr>
              <w:pStyle w:val="Heading110"/>
              <w:keepNext/>
              <w:keepLines/>
              <w:shd w:val="clear" w:color="auto" w:fill="auto"/>
              <w:spacing w:after="0"/>
              <w:jc w:val="left"/>
              <w:rPr>
                <w:rFonts w:ascii="Arial Narrow" w:eastAsiaTheme="minorEastAsia" w:hAnsi="Arial Narrow" w:cs="Calibri"/>
                <w:sz w:val="44"/>
                <w:szCs w:val="44"/>
                <w:lang w:eastAsia="ko-KR"/>
              </w:rPr>
            </w:pPr>
            <w:r>
              <w:rPr>
                <w:rFonts w:ascii="Impact" w:eastAsiaTheme="minorEastAsia" w:hAnsi="Impact" w:cs="Calibri" w:hint="eastAsia"/>
                <w:b w:val="0"/>
                <w:bCs w:val="0"/>
                <w:sz w:val="56"/>
                <w:szCs w:val="56"/>
                <w:lang w:eastAsia="ko-KR"/>
              </w:rPr>
              <w:t xml:space="preserve">MNU Online Degree: </w:t>
            </w:r>
            <w:r w:rsidR="00917BC5" w:rsidRPr="00917BC5">
              <w:rPr>
                <w:rFonts w:ascii="Impact" w:hAnsi="Impact" w:cs="Calibri"/>
                <w:b w:val="0"/>
                <w:bCs w:val="0"/>
                <w:sz w:val="56"/>
                <w:szCs w:val="56"/>
              </w:rPr>
              <w:t>Application</w:t>
            </w:r>
          </w:p>
        </w:tc>
      </w:tr>
    </w:tbl>
    <w:p w14:paraId="1B35C764" w14:textId="77777777" w:rsidR="00917BC5" w:rsidRPr="001A33A1" w:rsidRDefault="00917BC5" w:rsidP="00917BC5">
      <w:pPr>
        <w:pStyle w:val="Tablecaption10"/>
        <w:shd w:val="clear" w:color="auto" w:fill="auto"/>
        <w:rPr>
          <w:rFonts w:ascii="Arial Narrow" w:eastAsiaTheme="minorEastAsia" w:hAnsi="Arial Narrow" w:cs="Calibri"/>
          <w:sz w:val="8"/>
          <w:szCs w:val="8"/>
          <w:lang w:eastAsia="ko-KR"/>
        </w:rPr>
      </w:pPr>
    </w:p>
    <w:tbl>
      <w:tblPr>
        <w:tblOverlap w:val="never"/>
        <w:tblW w:w="9590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05"/>
        <w:gridCol w:w="5785"/>
      </w:tblGrid>
      <w:tr w:rsidR="00917BC5" w:rsidRPr="00D97A9A" w14:paraId="30CE3225" w14:textId="77777777" w:rsidTr="00AC4A7B">
        <w:trPr>
          <w:trHeight w:hRule="exact" w:val="706"/>
          <w:jc w:val="center"/>
        </w:trPr>
        <w:tc>
          <w:tcPr>
            <w:tcW w:w="3805" w:type="dxa"/>
            <w:shd w:val="clear" w:color="auto" w:fill="262626" w:themeFill="text1" w:themeFillTint="D9"/>
            <w:vAlign w:val="center"/>
          </w:tcPr>
          <w:p w14:paraId="13E46BDC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color w:val="FFFFFF" w:themeColor="background1"/>
                <w:sz w:val="22"/>
                <w:szCs w:val="22"/>
                <w:lang w:eastAsia="ko-KR"/>
              </w:rPr>
            </w:pPr>
            <w:r w:rsidRPr="007E4C06">
              <w:rPr>
                <w:rFonts w:ascii="Arial Narrow" w:hAnsi="Arial Narrow" w:cs="Calibri"/>
                <w:b/>
                <w:bCs/>
                <w:color w:val="FFFFFF" w:themeColor="background1"/>
                <w:sz w:val="22"/>
                <w:szCs w:val="22"/>
              </w:rPr>
              <w:t xml:space="preserve">Application </w:t>
            </w:r>
            <w:r w:rsidRPr="007E4C06">
              <w:rPr>
                <w:rFonts w:ascii="Arial Narrow" w:eastAsiaTheme="minorEastAsia" w:hAnsi="Arial Narrow" w:cs="Calibri" w:hint="eastAsia"/>
                <w:b/>
                <w:bCs/>
                <w:color w:val="FFFFFF" w:themeColor="background1"/>
                <w:sz w:val="22"/>
                <w:szCs w:val="22"/>
                <w:lang w:eastAsia="ko-KR"/>
              </w:rPr>
              <w:t>Number</w:t>
            </w:r>
          </w:p>
          <w:p w14:paraId="3D0A9736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(</w:t>
            </w:r>
            <w:r w:rsidRPr="007E4C06">
              <w:rPr>
                <w:rFonts w:ascii="Arial Narrow" w:eastAsiaTheme="minorEastAsia" w:hAnsi="Arial Narrow" w:cs="Calibri"/>
                <w:color w:val="FFFFFF" w:themeColor="background1"/>
                <w:sz w:val="22"/>
                <w:szCs w:val="22"/>
                <w:lang w:eastAsia="ko-KR"/>
              </w:rPr>
              <w:t>to be provided by the university</w:t>
            </w: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)</w:t>
            </w:r>
          </w:p>
        </w:tc>
        <w:tc>
          <w:tcPr>
            <w:tcW w:w="5785" w:type="dxa"/>
            <w:shd w:val="clear" w:color="auto" w:fill="FFFFFF"/>
          </w:tcPr>
          <w:p w14:paraId="5A57C69C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746B4043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518D3244" w14:textId="77777777" w:rsidR="00917BC5" w:rsidRPr="00C8216B" w:rsidRDefault="00917BC5" w:rsidP="00872196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</w:tr>
    </w:tbl>
    <w:p w14:paraId="70163D44" w14:textId="77777777" w:rsidR="00917BC5" w:rsidRPr="001A33A1" w:rsidRDefault="00917BC5" w:rsidP="00917BC5">
      <w:pPr>
        <w:pStyle w:val="Tablecaption10"/>
        <w:shd w:val="clear" w:color="auto" w:fill="auto"/>
        <w:ind w:right="440"/>
        <w:jc w:val="right"/>
        <w:rPr>
          <w:rFonts w:ascii="Arial Narrow" w:eastAsiaTheme="minorEastAsia" w:hAnsi="Arial Narrow" w:cs="Calibri"/>
          <w:i/>
          <w:iCs/>
          <w:sz w:val="8"/>
          <w:szCs w:val="8"/>
          <w:lang w:eastAsia="ko-KR"/>
        </w:rPr>
      </w:pPr>
    </w:p>
    <w:p w14:paraId="0ED281F8" w14:textId="38EE3A90" w:rsidR="00CF10F3" w:rsidRPr="00917BC5" w:rsidRDefault="00917BC5" w:rsidP="00917BC5">
      <w:pPr>
        <w:pStyle w:val="Tablecaption10"/>
        <w:shd w:val="clear" w:color="auto" w:fill="auto"/>
        <w:jc w:val="right"/>
        <w:rPr>
          <w:rFonts w:ascii="Arial Narrow" w:hAnsi="Arial Narrow" w:cs="Calibri"/>
          <w:i/>
          <w:iCs/>
          <w:sz w:val="22"/>
          <w:szCs w:val="22"/>
        </w:rPr>
      </w:pPr>
      <w:r w:rsidRPr="00917BC5">
        <w:rPr>
          <w:rFonts w:ascii="Arial Narrow" w:hAnsi="Arial Narrow" w:cs="Calibri"/>
          <w:i/>
          <w:iCs/>
          <w:sz w:val="22"/>
          <w:szCs w:val="22"/>
        </w:rPr>
        <w:t>PLEASE TYPE IN ENGLISH.</w:t>
      </w: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8"/>
        <w:gridCol w:w="1560"/>
        <w:gridCol w:w="889"/>
        <w:gridCol w:w="528"/>
        <w:gridCol w:w="1921"/>
        <w:gridCol w:w="567"/>
        <w:gridCol w:w="1882"/>
      </w:tblGrid>
      <w:tr w:rsidR="00EC7C86" w:rsidRPr="00B11E67" w14:paraId="0ED281FE" w14:textId="77777777" w:rsidTr="00037806">
        <w:trPr>
          <w:trHeight w:hRule="exact" w:val="581"/>
          <w:jc w:val="center"/>
        </w:trPr>
        <w:tc>
          <w:tcPr>
            <w:tcW w:w="223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3C9604C0" w14:textId="77777777" w:rsidR="00CF10F3" w:rsidRDefault="0003780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 Name</w:t>
            </w:r>
          </w:p>
          <w:p w14:paraId="0ED281F9" w14:textId="38329451" w:rsidR="006E2E6B" w:rsidRPr="002E0B57" w:rsidRDefault="006E2E6B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English)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D126D63" w14:textId="77777777" w:rsidR="006F6A64" w:rsidRDefault="006E2E6B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Family Name</w:t>
            </w:r>
            <w:r w:rsidR="006F6A64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 </w:t>
            </w:r>
          </w:p>
          <w:p w14:paraId="0ED281FA" w14:textId="0E3AB3DA" w:rsidR="00CF10F3" w:rsidRPr="006F6A64" w:rsidRDefault="006F6A64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Last Name)</w:t>
            </w:r>
          </w:p>
        </w:tc>
        <w:tc>
          <w:tcPr>
            <w:tcW w:w="3905" w:type="dxa"/>
            <w:gridSpan w:val="4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1FB" w14:textId="5772BCB7" w:rsidR="00CF10F3" w:rsidRPr="006F6A64" w:rsidRDefault="00CF10F3" w:rsidP="006F6A64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  <w:tc>
          <w:tcPr>
            <w:tcW w:w="1882" w:type="dxa"/>
            <w:vMerge w:val="restart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1FC" w14:textId="72DA02EF" w:rsidR="00CF10F3" w:rsidRPr="00B11E67" w:rsidRDefault="0003780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sz w:val="22"/>
                <w:szCs w:val="22"/>
              </w:rPr>
              <w:t>Photo</w:t>
            </w:r>
          </w:p>
          <w:p w14:paraId="0ED281FD" w14:textId="77777777" w:rsidR="00CF10F3" w:rsidRPr="00B11E67" w:rsidRDefault="00037806">
            <w:pPr>
              <w:pStyle w:val="Other10"/>
              <w:shd w:val="clear" w:color="auto" w:fill="auto"/>
              <w:spacing w:line="190" w:lineRule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sz w:val="22"/>
                <w:szCs w:val="22"/>
              </w:rPr>
              <w:t>(3cmx4cm)</w:t>
            </w:r>
          </w:p>
        </w:tc>
      </w:tr>
      <w:tr w:rsidR="00EC7C86" w:rsidRPr="00B11E67" w14:paraId="0ED28203" w14:textId="77777777" w:rsidTr="00037806">
        <w:trPr>
          <w:trHeight w:hRule="exact" w:val="576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1FF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1D435BC" w14:textId="77777777" w:rsidR="006F6A64" w:rsidRDefault="006F6A64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Given Name</w:t>
            </w:r>
          </w:p>
          <w:p w14:paraId="0ED28200" w14:textId="0487E7CE" w:rsidR="00CF10F3" w:rsidRPr="006F6A64" w:rsidRDefault="006F6A64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</w:t>
            </w:r>
            <w:r w:rsidR="006E2E6B"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First Name</w:t>
            </w: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390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01" w14:textId="67BE9504" w:rsidR="00CF10F3" w:rsidRPr="006F6A64" w:rsidRDefault="00CF10F3" w:rsidP="006F6A64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  <w:tc>
          <w:tcPr>
            <w:tcW w:w="188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2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</w:tr>
      <w:tr w:rsidR="00EC7C86" w:rsidRPr="00B11E67" w14:paraId="0ED28209" w14:textId="77777777" w:rsidTr="00037806">
        <w:trPr>
          <w:trHeight w:hRule="exact" w:val="605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04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Date of Birth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05" w14:textId="631E8AAC" w:rsidR="00CF10F3" w:rsidRPr="00B11E67" w:rsidRDefault="00EC0453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color w:val="404040" w:themeColor="text1" w:themeTint="BF"/>
                <w:sz w:val="22"/>
                <w:szCs w:val="22"/>
                <w:lang w:eastAsia="ko-KR"/>
              </w:rPr>
            </w:pPr>
            <w:r w:rsidRPr="00037806">
              <w:rPr>
                <w:rFonts w:ascii="Arial Narrow" w:eastAsiaTheme="minorEastAsia" w:hAnsi="Arial Narrow" w:cs="Calibri" w:hint="eastAsia"/>
                <w:color w:val="A6A6A6" w:themeColor="background1" w:themeShade="A6"/>
                <w:sz w:val="22"/>
                <w:szCs w:val="22"/>
                <w:lang w:eastAsia="ko-KR"/>
              </w:rPr>
              <w:t>YYYY/</w:t>
            </w:r>
            <w:r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MM/DD</w:t>
            </w:r>
          </w:p>
        </w:tc>
        <w:tc>
          <w:tcPr>
            <w:tcW w:w="14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6DAE06DA" w14:textId="77777777" w:rsidR="00CF10F3" w:rsidRDefault="0003780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Gender</w:t>
            </w:r>
          </w:p>
          <w:p w14:paraId="0ED28206" w14:textId="7841392F" w:rsidR="00162AAD" w:rsidRPr="00162AAD" w:rsidRDefault="00162AAD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</w:t>
            </w:r>
            <w:r w:rsidR="00840BDE"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.</w:t>
            </w: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24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E3AB383" w14:textId="5D05A352" w:rsidR="00D64086" w:rsidRPr="00B11E67" w:rsidRDefault="00D64086" w:rsidP="006E2E6B">
            <w:pPr>
              <w:pStyle w:val="Other10"/>
              <w:shd w:val="clear" w:color="auto" w:fill="auto"/>
              <w:spacing w:line="206" w:lineRule="auto"/>
              <w:ind w:leftChars="50" w:left="120"/>
              <w:jc w:val="both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Male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Female</w:t>
            </w:r>
          </w:p>
          <w:p w14:paraId="0ED28207" w14:textId="09BE8D2D" w:rsidR="00CF10F3" w:rsidRPr="00B11E67" w:rsidRDefault="00D64086" w:rsidP="006E2E6B">
            <w:pPr>
              <w:pStyle w:val="Other10"/>
              <w:shd w:val="clear" w:color="auto" w:fill="auto"/>
              <w:spacing w:line="206" w:lineRule="auto"/>
              <w:ind w:leftChars="50" w:left="120"/>
              <w:jc w:val="both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Other: _______</w:t>
            </w:r>
          </w:p>
        </w:tc>
        <w:tc>
          <w:tcPr>
            <w:tcW w:w="188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8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</w:tr>
      <w:tr w:rsidR="00EC7C86" w:rsidRPr="00B11E67" w14:paraId="0ED28210" w14:textId="77777777" w:rsidTr="0003780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0A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0B" w14:textId="3BA543FC" w:rsidR="00CF10F3" w:rsidRPr="009F150D" w:rsidRDefault="00CF10F3" w:rsidP="00D64086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  <w:tc>
          <w:tcPr>
            <w:tcW w:w="14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0C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Passport</w:t>
            </w:r>
          </w:p>
          <w:p w14:paraId="0ED2820D" w14:textId="77777777" w:rsidR="00CF10F3" w:rsidRPr="00B11E67" w:rsidRDefault="00037806">
            <w:pPr>
              <w:pStyle w:val="Other10"/>
              <w:shd w:val="clear" w:color="auto" w:fill="auto"/>
              <w:spacing w:line="185" w:lineRule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umber</w:t>
            </w:r>
          </w:p>
        </w:tc>
        <w:tc>
          <w:tcPr>
            <w:tcW w:w="24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0E" w14:textId="77777777" w:rsidR="00CF10F3" w:rsidRPr="00B11E67" w:rsidRDefault="00CF10F3" w:rsidP="00B11E67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88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F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</w:tr>
      <w:tr w:rsidR="00EC7C86" w:rsidRPr="00B11E67" w14:paraId="0ED28215" w14:textId="77777777" w:rsidTr="00037806">
        <w:trPr>
          <w:trHeight w:hRule="exact" w:val="586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1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Place of Birth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12" w14:textId="308D6696" w:rsidR="00CF10F3" w:rsidRPr="00B11E67" w:rsidRDefault="00CF10F3" w:rsidP="00D64086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  <w:tc>
          <w:tcPr>
            <w:tcW w:w="14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3" w14:textId="198B7A8A" w:rsidR="00CF10F3" w:rsidRPr="00B11E67" w:rsidRDefault="00B11E67">
            <w:pPr>
              <w:pStyle w:val="Other10"/>
              <w:shd w:val="clear" w:color="auto" w:fill="auto"/>
              <w:spacing w:line="182" w:lineRule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E</w:t>
            </w: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M</w:t>
            </w: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il</w:t>
            </w:r>
          </w:p>
        </w:tc>
        <w:tc>
          <w:tcPr>
            <w:tcW w:w="43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14" w14:textId="77777777" w:rsidR="00CF10F3" w:rsidRPr="009F150D" w:rsidRDefault="00CF10F3" w:rsidP="009F150D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</w:tr>
      <w:tr w:rsidR="00CF10F3" w:rsidRPr="00B11E67" w14:paraId="0ED28218" w14:textId="77777777" w:rsidTr="00037806">
        <w:trPr>
          <w:trHeight w:hRule="exact" w:val="576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6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734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17" w14:textId="77777777" w:rsidR="00CF10F3" w:rsidRPr="00B11E67" w:rsidRDefault="00CF10F3" w:rsidP="00B11E67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</w:tr>
      <w:tr w:rsidR="00EC7C86" w:rsidRPr="00B11E67" w14:paraId="0ED2821E" w14:textId="77777777" w:rsidTr="00037806">
        <w:trPr>
          <w:trHeight w:hRule="exact" w:val="1144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9" w14:textId="6E468BE2" w:rsidR="00CF10F3" w:rsidRPr="00AF20D8" w:rsidRDefault="00B11E67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AF20D8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P</w:t>
            </w:r>
            <w:r w:rsidR="00AF20D8" w:rsidRPr="00AF20D8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hone </w:t>
            </w:r>
            <w:r w:rsidR="00AF20D8" w:rsidRPr="001A33A1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OR</w:t>
            </w:r>
            <w:r w:rsidR="00AF20D8" w:rsidRPr="00AF20D8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 Cell Phone</w:t>
            </w:r>
          </w:p>
          <w:p w14:paraId="0ED2821A" w14:textId="553CF74B" w:rsidR="00CF10F3" w:rsidRPr="00EC7C86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18"/>
                <w:szCs w:val="18"/>
              </w:rPr>
            </w:pPr>
            <w:r w:rsidRPr="00EC7C86">
              <w:rPr>
                <w:rFonts w:ascii="Arial Narrow" w:hAnsi="Arial Narrow" w:cs="Calibri"/>
                <w:sz w:val="18"/>
                <w:szCs w:val="18"/>
              </w:rPr>
              <w:t xml:space="preserve">(Permanent </w:t>
            </w:r>
            <w:r w:rsidR="00EC0453" w:rsidRPr="00EC7C86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R</w:t>
            </w:r>
            <w:r w:rsidRPr="00EC7C86">
              <w:rPr>
                <w:rFonts w:ascii="Arial Narrow" w:hAnsi="Arial Narrow" w:cs="Calibri"/>
                <w:sz w:val="18"/>
                <w:szCs w:val="18"/>
              </w:rPr>
              <w:t>esidence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ED2821B" w14:textId="77777777" w:rsidR="00CF10F3" w:rsidRPr="00B11E67" w:rsidRDefault="00CF10F3">
            <w:pPr>
              <w:rPr>
                <w:rFonts w:ascii="Arial Narrow" w:hAnsi="Arial Narrow" w:cs="Calibri"/>
                <w:sz w:val="12"/>
                <w:szCs w:val="12"/>
              </w:rPr>
            </w:pPr>
          </w:p>
        </w:tc>
        <w:tc>
          <w:tcPr>
            <w:tcW w:w="14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C" w14:textId="77777777" w:rsidR="00CF10F3" w:rsidRPr="00B11E67" w:rsidRDefault="00037806">
            <w:pPr>
              <w:pStyle w:val="Other10"/>
              <w:shd w:val="clear" w:color="auto" w:fill="auto"/>
              <w:spacing w:line="202" w:lineRule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Emergency Contact</w:t>
            </w:r>
          </w:p>
        </w:tc>
        <w:tc>
          <w:tcPr>
            <w:tcW w:w="43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3E022E47" w14:textId="52386FD4" w:rsidR="00EC0453" w:rsidRPr="00EC0453" w:rsidRDefault="00182C94" w:rsidP="00EC0453">
            <w:pPr>
              <w:pStyle w:val="Other10"/>
              <w:shd w:val="clear" w:color="auto" w:fill="auto"/>
              <w:spacing w:line="0" w:lineRule="atLeast"/>
              <w:ind w:firstLineChars="50" w:firstLine="11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 w:rsidR="001A33A1"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AF20D8" w:rsidRPr="00EC0453"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>Name</w:t>
            </w:r>
            <w:r w:rsidR="00EC0453" w:rsidRPr="00EC0453"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>:</w:t>
            </w:r>
            <w:r w:rsidR="00EC0453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</w:p>
          <w:p w14:paraId="4982FDA4" w14:textId="7FBBFBF7" w:rsidR="00EC0453" w:rsidRDefault="00182C94" w:rsidP="00EC0453">
            <w:pPr>
              <w:pStyle w:val="Other10"/>
              <w:shd w:val="clear" w:color="auto" w:fill="auto"/>
              <w:spacing w:line="0" w:lineRule="atLeast"/>
              <w:ind w:firstLineChars="50" w:firstLine="110"/>
              <w:contextualSpacing/>
              <w:jc w:val="left"/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C0453" w:rsidRPr="00EC0453"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Phone</w:t>
            </w:r>
            <w:r w:rsidR="00EC0453"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: </w:t>
            </w:r>
          </w:p>
          <w:p w14:paraId="4792F86C" w14:textId="4303371C" w:rsidR="00EC0453" w:rsidRDefault="00182C94" w:rsidP="00EC0453">
            <w:pPr>
              <w:pStyle w:val="Other10"/>
              <w:shd w:val="clear" w:color="auto" w:fill="auto"/>
              <w:spacing w:line="0" w:lineRule="atLeast"/>
              <w:ind w:firstLineChars="50" w:firstLine="110"/>
              <w:contextualSpacing/>
              <w:jc w:val="left"/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C0453"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E-Mail: </w:t>
            </w:r>
          </w:p>
          <w:p w14:paraId="0ED2821D" w14:textId="5C2CF015" w:rsidR="00CF10F3" w:rsidRPr="00EC0453" w:rsidRDefault="00182C94" w:rsidP="00EC0453">
            <w:pPr>
              <w:pStyle w:val="Other10"/>
              <w:shd w:val="clear" w:color="auto" w:fill="auto"/>
              <w:spacing w:line="0" w:lineRule="atLeast"/>
              <w:ind w:firstLineChars="50" w:firstLine="110"/>
              <w:contextualSpacing/>
              <w:jc w:val="left"/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 w:rsidR="001A33A1"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C0453"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Relationship: </w:t>
            </w:r>
          </w:p>
        </w:tc>
      </w:tr>
      <w:tr w:rsidR="00EC7C86" w:rsidRPr="00B11E67" w14:paraId="0ED28222" w14:textId="77777777" w:rsidTr="00037806">
        <w:trPr>
          <w:trHeight w:val="709"/>
          <w:jc w:val="center"/>
        </w:trPr>
        <w:tc>
          <w:tcPr>
            <w:tcW w:w="2238" w:type="dxa"/>
            <w:vMerge w:val="restart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1F" w14:textId="77777777" w:rsidR="00CF10F3" w:rsidRPr="00B11E67" w:rsidRDefault="00037806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Education</w:t>
            </w:r>
          </w:p>
        </w:tc>
        <w:tc>
          <w:tcPr>
            <w:tcW w:w="297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20" w14:textId="77777777" w:rsidR="00CF10F3" w:rsidRPr="00037806" w:rsidRDefault="00037806" w:rsidP="00EC0453">
            <w:pPr>
              <w:pStyle w:val="Other10"/>
              <w:shd w:val="clear" w:color="auto" w:fill="auto"/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</w:pPr>
            <w:r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YYYY/MM/DD ~ YYYY/MM/DD</w:t>
            </w:r>
          </w:p>
        </w:tc>
        <w:tc>
          <w:tcPr>
            <w:tcW w:w="43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</w:tcPr>
          <w:p w14:paraId="34E4BD41" w14:textId="3A83B261" w:rsidR="00CF10F3" w:rsidRPr="00840BDE" w:rsidRDefault="00182C94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1B0786" w:rsidRPr="001B0786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 xml:space="preserve">Name of </w:t>
            </w:r>
            <w:r w:rsidRPr="001B0786">
              <w:rPr>
                <w:rFonts w:ascii="Arial Narrow" w:hAnsi="Arial Narrow" w:cs="Calibri"/>
                <w:sz w:val="18"/>
                <w:szCs w:val="18"/>
              </w:rPr>
              <w:t>Elementary School</w:t>
            </w:r>
            <w:r w:rsidR="00840BDE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:</w:t>
            </w:r>
          </w:p>
          <w:p w14:paraId="0ED28221" w14:textId="6C5BA4FB" w:rsidR="001B0786" w:rsidRPr="001B0786" w:rsidRDefault="001B0786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</w:tr>
      <w:tr w:rsidR="00EC7C86" w:rsidRPr="00B11E67" w14:paraId="0ED28226" w14:textId="77777777" w:rsidTr="00037806">
        <w:trPr>
          <w:trHeight w:val="709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23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297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24" w14:textId="77777777" w:rsidR="00CF10F3" w:rsidRPr="00037806" w:rsidRDefault="00037806" w:rsidP="00EC0453">
            <w:pPr>
              <w:pStyle w:val="Other10"/>
              <w:shd w:val="clear" w:color="auto" w:fill="auto"/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</w:pPr>
            <w:r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YYYY/MM/DD ~ YYYY/MM/DD</w:t>
            </w:r>
          </w:p>
        </w:tc>
        <w:tc>
          <w:tcPr>
            <w:tcW w:w="43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</w:tcPr>
          <w:p w14:paraId="35CA803B" w14:textId="19586CFB" w:rsidR="00CF10F3" w:rsidRDefault="00182C94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1B0786" w:rsidRPr="001B0786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 xml:space="preserve">Name of </w:t>
            </w:r>
            <w:r w:rsidRPr="001B0786">
              <w:rPr>
                <w:rFonts w:ascii="Arial Narrow" w:hAnsi="Arial Narrow" w:cs="Calibri"/>
                <w:sz w:val="18"/>
                <w:szCs w:val="18"/>
              </w:rPr>
              <w:t>Middle School</w:t>
            </w:r>
            <w:r w:rsidR="001B0786" w:rsidRPr="001B0786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 xml:space="preserve"> (Junior High School)</w:t>
            </w:r>
            <w:r w:rsidR="00840BDE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:</w:t>
            </w:r>
          </w:p>
          <w:p w14:paraId="0ED28225" w14:textId="6C5474C4" w:rsidR="001B0786" w:rsidRPr="001B0786" w:rsidRDefault="001B0786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</w:tr>
      <w:tr w:rsidR="00EC7C86" w:rsidRPr="00B11E67" w14:paraId="0ED2822A" w14:textId="77777777" w:rsidTr="00037806">
        <w:trPr>
          <w:trHeight w:val="709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27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297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28" w14:textId="77777777" w:rsidR="00CF10F3" w:rsidRPr="00037806" w:rsidRDefault="00037806" w:rsidP="00EC0453">
            <w:pPr>
              <w:pStyle w:val="Other10"/>
              <w:shd w:val="clear" w:color="auto" w:fill="auto"/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</w:pPr>
            <w:r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YYYY/MM/DD ~ YYYY/MM/DD</w:t>
            </w:r>
          </w:p>
        </w:tc>
        <w:tc>
          <w:tcPr>
            <w:tcW w:w="43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</w:tcPr>
          <w:p w14:paraId="12E36FEC" w14:textId="0559AB4B" w:rsidR="001B0786" w:rsidRDefault="00182C94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1B0786" w:rsidRPr="001B0786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Name of High School</w:t>
            </w:r>
            <w:r w:rsidR="00840BDE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:</w:t>
            </w:r>
          </w:p>
          <w:p w14:paraId="399BA66E" w14:textId="77777777" w:rsidR="00840BDE" w:rsidRPr="009E54B9" w:rsidRDefault="00840BDE" w:rsidP="001A33A1">
            <w:pPr>
              <w:pStyle w:val="Other10"/>
              <w:shd w:val="clear" w:color="auto" w:fill="auto"/>
              <w:ind w:leftChars="50" w:left="120"/>
              <w:jc w:val="both"/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585D02B2" w14:textId="3EE3C628" w:rsidR="0072633F" w:rsidRPr="001B0786" w:rsidRDefault="0072633F" w:rsidP="001A33A1">
            <w:pPr>
              <w:pStyle w:val="Other10"/>
              <w:spacing w:line="206" w:lineRule="auto"/>
              <w:ind w:leftChars="50" w:left="120"/>
              <w:jc w:val="both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1B0786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1B0786">
              <w:rPr>
                <w:rFonts w:ascii="Arial Narrow" w:hAnsi="Arial Narrow" w:cs="Calibri"/>
                <w:sz w:val="22"/>
                <w:szCs w:val="22"/>
              </w:rPr>
              <w:t xml:space="preserve"> Graduated</w:t>
            </w:r>
            <w:r w:rsidR="001B0786" w:rsidRPr="001B0786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:</w:t>
            </w:r>
            <w:r w:rsidRPr="001B0786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1B0786"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 xml:space="preserve">YYYY/MM/DD </w:t>
            </w:r>
          </w:p>
          <w:p w14:paraId="0ED28229" w14:textId="0818EA5E" w:rsidR="00CF10F3" w:rsidRPr="001B0786" w:rsidRDefault="0072633F" w:rsidP="001A33A1">
            <w:pPr>
              <w:pStyle w:val="Other10"/>
              <w:shd w:val="clear" w:color="auto" w:fill="auto"/>
              <w:spacing w:line="206" w:lineRule="auto"/>
              <w:ind w:leftChars="50" w:left="120"/>
              <w:jc w:val="both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1B0786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1B0786">
              <w:rPr>
                <w:rFonts w:ascii="Arial Narrow" w:hAnsi="Arial Narrow" w:cs="Calibri"/>
                <w:sz w:val="22"/>
                <w:szCs w:val="22"/>
              </w:rPr>
              <w:t xml:space="preserve"> Expected Graduation</w:t>
            </w:r>
            <w:r w:rsidR="001B0786" w:rsidRPr="001B0786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:</w:t>
            </w:r>
            <w:r w:rsidRPr="001B0786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1B0786"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YYYY/MM/DD</w:t>
            </w:r>
          </w:p>
        </w:tc>
      </w:tr>
      <w:tr w:rsidR="00552414" w:rsidRPr="00B11E67" w14:paraId="0ED2822F" w14:textId="77777777" w:rsidTr="00037806">
        <w:trPr>
          <w:trHeight w:hRule="exact" w:val="976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663CA6A" w14:textId="3846E50F" w:rsidR="00552414" w:rsidRDefault="00552414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C8216B">
              <w:rPr>
                <w:rFonts w:ascii="Arial Narrow" w:hAnsi="Arial Narrow" w:cs="Calibri"/>
                <w:b/>
                <w:bCs/>
                <w:sz w:val="22"/>
                <w:szCs w:val="22"/>
              </w:rPr>
              <w:t>Online Degree Applied</w:t>
            </w:r>
          </w:p>
          <w:p w14:paraId="0ED2822D" w14:textId="711CC868" w:rsidR="00552414" w:rsidRPr="001B3417" w:rsidRDefault="00552414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A84F9BF" w14:textId="7894980B" w:rsidR="00552414" w:rsidRPr="007E6352" w:rsidRDefault="00552414" w:rsidP="007D7CA7">
            <w:pPr>
              <w:ind w:leftChars="50" w:left="120"/>
              <w:jc w:val="both"/>
              <w:rPr>
                <w:rFonts w:ascii="Arial Narrow" w:hAnsi="Arial Narrow" w:cs="Calibri"/>
                <w:sz w:val="22"/>
                <w:szCs w:val="22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Type 1: </w:t>
            </w:r>
            <w:r w:rsidRPr="00EE6337">
              <w:rPr>
                <w:rFonts w:ascii="Arial Narrow" w:hAnsi="Arial Narrow" w:cs="Calibri"/>
                <w:b/>
                <w:bCs/>
                <w:sz w:val="22"/>
                <w:szCs w:val="22"/>
              </w:rPr>
              <w:t>4-Year Online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(B</w:t>
            </w:r>
            <w:r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 xml:space="preserve">achelor’s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D</w:t>
            </w:r>
            <w:r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>egree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: Four-Year Degree)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 </w:t>
            </w:r>
          </w:p>
          <w:p w14:paraId="2A6DC40B" w14:textId="60DE8780" w:rsidR="00552414" w:rsidRPr="007E6352" w:rsidRDefault="00552414" w:rsidP="007D7CA7">
            <w:pPr>
              <w:ind w:leftChars="50" w:left="120"/>
              <w:jc w:val="both"/>
              <w:rPr>
                <w:rFonts w:ascii="Arial Narrow" w:hAnsi="Arial Narrow" w:cs="Calibri"/>
                <w:sz w:val="22"/>
                <w:szCs w:val="22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Type 2: </w:t>
            </w:r>
            <w:r w:rsidRPr="00EE6337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2-Year Online + 2-Year Offline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(B</w:t>
            </w:r>
            <w:r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 xml:space="preserve">achelor’s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D</w:t>
            </w:r>
            <w:r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>egree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: Four-Year Degree)</w:t>
            </w:r>
          </w:p>
          <w:p w14:paraId="0ED2822E" w14:textId="2A1C6598" w:rsidR="00552414" w:rsidRPr="00052A0A" w:rsidRDefault="00552414" w:rsidP="007D7CA7">
            <w:pPr>
              <w:ind w:leftChars="50" w:left="120"/>
              <w:jc w:val="both"/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Type 3: </w:t>
            </w:r>
            <w:r w:rsidRPr="00EE6337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1-Year Online + 1-Year Offline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(Associate Degree: Two-Year Degree)</w:t>
            </w:r>
          </w:p>
        </w:tc>
      </w:tr>
      <w:tr w:rsidR="00A42A35" w:rsidRPr="00B11E67" w14:paraId="4A11BE4D" w14:textId="77777777" w:rsidTr="00037806">
        <w:trPr>
          <w:trHeight w:hRule="exact" w:val="567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181B201D" w14:textId="77777777" w:rsidR="00A42A35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9E54B9">
              <w:rPr>
                <w:rFonts w:ascii="Arial Narrow" w:hAnsi="Arial Narrow" w:cs="Calibri"/>
                <w:b/>
                <w:bCs/>
                <w:sz w:val="22"/>
                <w:szCs w:val="22"/>
              </w:rPr>
              <w:t>Preferred Start Semester</w:t>
            </w:r>
          </w:p>
          <w:p w14:paraId="104704D5" w14:textId="63ABBAC5" w:rsidR="009E54B9" w:rsidRPr="009E54B9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F9108F8" w14:textId="4DCD30BC" w:rsidR="00A42A35" w:rsidRPr="009E54B9" w:rsidRDefault="009E54B9" w:rsidP="007D7CA7">
            <w:pPr>
              <w:ind w:leftChars="50" w:left="120"/>
              <w:jc w:val="both"/>
              <w:rPr>
                <w:rFonts w:ascii="Segoe UI Symbol" w:eastAsiaTheme="minorEastAsia" w:hAnsi="Segoe UI Symbol" w:cs="Segoe UI Symbol"/>
                <w:sz w:val="22"/>
                <w:szCs w:val="22"/>
                <w:lang w:eastAsia="ko-KR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5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57C48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</w:t>
            </w:r>
            <w:r w:rsidR="003C51C0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       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6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 </w:t>
            </w:r>
            <w:r w:rsidR="003C51C0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          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7</w:t>
            </w:r>
          </w:p>
        </w:tc>
      </w:tr>
      <w:tr w:rsidR="00552414" w:rsidRPr="00B11E67" w14:paraId="0ED28234" w14:textId="77777777" w:rsidTr="00037806">
        <w:trPr>
          <w:trHeight w:val="789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748262B" w14:textId="7D2BED52" w:rsidR="00552414" w:rsidRPr="002E0B57" w:rsidRDefault="00182C94" w:rsidP="002E0B57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Korean </w:t>
            </w:r>
            <w:r w:rsidR="00552414"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Proficiency</w:t>
            </w:r>
          </w:p>
          <w:p w14:paraId="0ED28232" w14:textId="25ED3EED" w:rsidR="002E0B57" w:rsidRPr="002E0B57" w:rsidRDefault="002E0B57" w:rsidP="00EC0453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3CD91C5E" w14:textId="2D200740" w:rsidR="00552414" w:rsidRPr="00917BC5" w:rsidRDefault="00182C94" w:rsidP="001A33A1">
            <w:pPr>
              <w:pStyle w:val="Other10"/>
              <w:shd w:val="clear" w:color="auto" w:fill="auto"/>
              <w:spacing w:line="0" w:lineRule="atLeast"/>
              <w:ind w:leftChars="50" w:left="12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552414" w:rsidRPr="001A33A1">
              <w:rPr>
                <w:rFonts w:ascii="Arial Narrow" w:hAnsi="Arial Narrow" w:cs="Calibri"/>
                <w:b/>
                <w:bCs/>
                <w:sz w:val="22"/>
                <w:szCs w:val="22"/>
              </w:rPr>
              <w:t>Test of Proficiency in Korean (TOPIK)</w:t>
            </w:r>
            <w:r w:rsidR="00552414" w:rsidRPr="00B11E67">
              <w:rPr>
                <w:rFonts w:ascii="Arial Narrow" w:hAnsi="Arial Narrow" w:cs="Calibri"/>
                <w:sz w:val="22"/>
                <w:szCs w:val="22"/>
              </w:rPr>
              <w:t xml:space="preserve">: </w:t>
            </w:r>
          </w:p>
          <w:p w14:paraId="0ED28233" w14:textId="44090EC6" w:rsidR="00552414" w:rsidRPr="00917BC5" w:rsidRDefault="00552414" w:rsidP="001A33A1">
            <w:pPr>
              <w:pStyle w:val="Other10"/>
              <w:shd w:val="clear" w:color="auto" w:fill="auto"/>
              <w:spacing w:line="0" w:lineRule="atLeast"/>
              <w:ind w:leftChars="50" w:left="12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1     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     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3     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4     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5       </w:t>
            </w:r>
            <w:r w:rsidRPr="00B11E67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Level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6</w:t>
            </w:r>
          </w:p>
        </w:tc>
      </w:tr>
      <w:tr w:rsidR="00552414" w:rsidRPr="00B11E67" w14:paraId="0ED28238" w14:textId="77777777" w:rsidTr="00037806">
        <w:trPr>
          <w:trHeight w:val="956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385C88A" w14:textId="77777777" w:rsidR="00552414" w:rsidRDefault="00182C94" w:rsidP="002E0B57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English</w:t>
            </w:r>
            <w:r w:rsidR="002E0B57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2E0B57"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Proficiency</w:t>
            </w:r>
          </w:p>
          <w:p w14:paraId="1A1EBFAD" w14:textId="77777777" w:rsidR="001D7731" w:rsidRDefault="00182C94" w:rsidP="002E0B57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</w:pPr>
            <w:r w:rsidRPr="00182C94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S</w:t>
            </w:r>
            <w:r w:rsidRPr="00182C94"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  <w:t xml:space="preserve">elect the test </w:t>
            </w:r>
          </w:p>
          <w:p w14:paraId="0ED28236" w14:textId="706875C9" w:rsidR="00182C94" w:rsidRPr="001D7731" w:rsidRDefault="00182C94" w:rsidP="001D773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</w:pPr>
            <w:r w:rsidRPr="00182C94">
              <w:rPr>
                <w:rFonts w:ascii="Arial Narrow" w:eastAsiaTheme="minorEastAsia" w:hAnsi="Arial Narrow" w:cs="Calibri"/>
                <w:sz w:val="18"/>
                <w:szCs w:val="18"/>
                <w:lang w:eastAsia="ko-KR"/>
              </w:rPr>
              <w:t>and enter your score.</w:t>
            </w:r>
            <w:r w:rsidRPr="00182C94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734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3253B8C9" w14:textId="7FF69AF0" w:rsidR="00552414" w:rsidRDefault="00182C94" w:rsidP="001A33A1">
            <w:pPr>
              <w:pStyle w:val="Other10"/>
              <w:spacing w:line="0" w:lineRule="atLeast"/>
              <w:ind w:firstLineChars="50" w:firstLine="11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="맑은 고딕" w:hAnsi="Arial Narrow" w:cs="Calibri"/>
                <w:sz w:val="22"/>
                <w:szCs w:val="22"/>
                <w:lang w:eastAsia="ko-KR"/>
              </w:rPr>
              <w:t>■</w:t>
            </w:r>
            <w:r>
              <w:rPr>
                <w:rFonts w:ascii="Arial Narrow" w:eastAsia="맑은 고딕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552414" w:rsidRPr="001A33A1">
              <w:rPr>
                <w:rFonts w:ascii="Arial Narrow" w:hAnsi="Arial Narrow" w:cs="Calibri"/>
                <w:b/>
                <w:bCs/>
                <w:sz w:val="22"/>
                <w:szCs w:val="22"/>
              </w:rPr>
              <w:t>Standardized English Proficiency Test Score</w:t>
            </w:r>
            <w:r w:rsidR="00552414" w:rsidRPr="00DB6D6B">
              <w:rPr>
                <w:rFonts w:ascii="Arial Narrow" w:hAnsi="Arial Narrow" w:cs="Calibri"/>
                <w:sz w:val="22"/>
                <w:szCs w:val="22"/>
              </w:rPr>
              <w:t>:</w:t>
            </w:r>
          </w:p>
          <w:p w14:paraId="45D66885" w14:textId="7A5F3A7D" w:rsidR="00552414" w:rsidRDefault="00552414" w:rsidP="001A33A1">
            <w:pPr>
              <w:pStyle w:val="Other10"/>
              <w:spacing w:line="0" w:lineRule="atLeast"/>
              <w:ind w:firstLineChars="50" w:firstLine="11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DB6D6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 TOEFL (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C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BT): ____  </w:t>
            </w:r>
            <w:r w:rsidRPr="00DB6D6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 TOEFL (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i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BT): ____  </w:t>
            </w:r>
            <w:r w:rsidRPr="00DB6D6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 IELTS: _____ </w:t>
            </w:r>
            <w:r w:rsidRPr="00DB6D6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 TOEIC: _____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</w:p>
          <w:p w14:paraId="0ED28237" w14:textId="4208AC20" w:rsidR="00552414" w:rsidRPr="00593602" w:rsidRDefault="00552414" w:rsidP="001A33A1">
            <w:pPr>
              <w:pStyle w:val="Other10"/>
              <w:spacing w:line="0" w:lineRule="atLeast"/>
              <w:ind w:firstLineChars="50" w:firstLine="110"/>
              <w:contextualSpacing/>
              <w:jc w:val="lef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DB6D6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DB6D6B">
              <w:rPr>
                <w:rFonts w:ascii="Arial Narrow" w:hAnsi="Arial Narrow" w:cs="Calibri"/>
                <w:sz w:val="22"/>
                <w:szCs w:val="22"/>
              </w:rPr>
              <w:t xml:space="preserve"> Other (Specify):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_______________________________</w:t>
            </w:r>
          </w:p>
        </w:tc>
      </w:tr>
      <w:tr w:rsidR="00EC7C86" w:rsidRPr="00B11E67" w14:paraId="0ED2823D" w14:textId="77777777" w:rsidTr="00037806">
        <w:trPr>
          <w:trHeight w:hRule="exact" w:val="401"/>
          <w:jc w:val="center"/>
        </w:trPr>
        <w:tc>
          <w:tcPr>
            <w:tcW w:w="2238" w:type="dxa"/>
            <w:vMerge w:val="restart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3CB3EABB" w14:textId="77777777" w:rsidR="00316BC0" w:rsidRDefault="00037806">
            <w:pPr>
              <w:pStyle w:val="Other10"/>
              <w:shd w:val="clear" w:color="auto" w:fill="auto"/>
              <w:spacing w:line="185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tion Fee</w:t>
            </w:r>
          </w:p>
          <w:p w14:paraId="5A7B6CED" w14:textId="77777777" w:rsidR="003E72A0" w:rsidRDefault="00037806">
            <w:pPr>
              <w:pStyle w:val="Other10"/>
              <w:shd w:val="clear" w:color="auto" w:fill="auto"/>
              <w:spacing w:line="185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 xml:space="preserve">Refund Account </w:t>
            </w:r>
          </w:p>
          <w:p w14:paraId="0ED28239" w14:textId="5B2CA323" w:rsidR="00CF10F3" w:rsidRPr="003E72A0" w:rsidRDefault="00037806">
            <w:pPr>
              <w:pStyle w:val="Other10"/>
              <w:shd w:val="clear" w:color="auto" w:fill="auto"/>
              <w:spacing w:line="185" w:lineRule="auto"/>
              <w:rPr>
                <w:rFonts w:ascii="Arial Narrow" w:hAnsi="Arial Narrow" w:cs="Calibri"/>
                <w:sz w:val="22"/>
                <w:szCs w:val="22"/>
              </w:rPr>
            </w:pPr>
            <w:r w:rsidRPr="002E0B57">
              <w:rPr>
                <w:rFonts w:ascii="Arial Narrow" w:hAnsi="Arial Narrow" w:cs="Calibri"/>
                <w:sz w:val="18"/>
                <w:szCs w:val="18"/>
              </w:rPr>
              <w:t>(</w:t>
            </w:r>
            <w:r w:rsidR="003E72A0"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 xml:space="preserve">For </w:t>
            </w:r>
            <w:r w:rsidRPr="002E0B57">
              <w:rPr>
                <w:rFonts w:ascii="Arial Narrow" w:hAnsi="Arial Narrow" w:cs="Calibri"/>
                <w:sz w:val="18"/>
                <w:szCs w:val="18"/>
              </w:rPr>
              <w:t>Applicants or Guardians)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3A" w14:textId="77777777" w:rsidR="00CF10F3" w:rsidRPr="00B11E67" w:rsidRDefault="00037806" w:rsidP="007D7CA7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Bank Name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3B" w14:textId="77777777" w:rsidR="00CF10F3" w:rsidRPr="00B11E67" w:rsidRDefault="00037806" w:rsidP="007D7CA7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ccount Number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DAE9F7" w:themeFill="text2" w:themeFillTint="1A"/>
            <w:vAlign w:val="center"/>
          </w:tcPr>
          <w:p w14:paraId="0ED2823C" w14:textId="77777777" w:rsidR="00CF10F3" w:rsidRPr="00B11E67" w:rsidRDefault="00037806" w:rsidP="007D7CA7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ccount Holder Name</w:t>
            </w:r>
          </w:p>
        </w:tc>
      </w:tr>
      <w:tr w:rsidR="007D7CA7" w:rsidRPr="00B11E67" w14:paraId="0ED28242" w14:textId="77777777" w:rsidTr="00037806">
        <w:trPr>
          <w:trHeight w:hRule="exact" w:val="454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3E" w14:textId="77777777" w:rsidR="00CF10F3" w:rsidRPr="00B11E67" w:rsidRDefault="00CF10F3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3F" w14:textId="77777777" w:rsidR="00CF10F3" w:rsidRPr="007D7CA7" w:rsidRDefault="00CF10F3" w:rsidP="007D7CA7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D28240" w14:textId="77777777" w:rsidR="00CF10F3" w:rsidRPr="007D7CA7" w:rsidRDefault="00CF10F3" w:rsidP="007D7CA7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41" w14:textId="77777777" w:rsidR="00CF10F3" w:rsidRPr="007D7CA7" w:rsidRDefault="00CF10F3" w:rsidP="007D7CA7">
            <w:pPr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</w:tr>
      <w:tr w:rsidR="00CF10F3" w:rsidRPr="00B11E67" w14:paraId="0ED28247" w14:textId="77777777" w:rsidTr="009E54B9">
        <w:trPr>
          <w:trHeight w:hRule="exact" w:val="2098"/>
          <w:jc w:val="center"/>
        </w:trPr>
        <w:tc>
          <w:tcPr>
            <w:tcW w:w="9585" w:type="dxa"/>
            <w:gridSpan w:val="7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4CC2836" w14:textId="77777777" w:rsidR="001A33A1" w:rsidRPr="009F150D" w:rsidRDefault="001A33A1" w:rsidP="001A33A1">
            <w:pPr>
              <w:pStyle w:val="Other10"/>
              <w:shd w:val="clear" w:color="auto" w:fill="auto"/>
              <w:jc w:val="left"/>
              <w:rPr>
                <w:rFonts w:ascii="Arial Narrow" w:eastAsiaTheme="minorEastAsia" w:hAnsi="Arial Narrow" w:cs="Calibri"/>
                <w:sz w:val="16"/>
                <w:szCs w:val="16"/>
                <w:lang w:eastAsia="ko-KR"/>
              </w:rPr>
            </w:pPr>
          </w:p>
          <w:p w14:paraId="35693D8F" w14:textId="0FBD78E4" w:rsidR="001A33A1" w:rsidRPr="002E0B57" w:rsidRDefault="002E0B57" w:rsidP="001A33A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i/>
                <w:iCs/>
                <w:sz w:val="22"/>
                <w:szCs w:val="22"/>
                <w:lang w:eastAsia="ko-KR"/>
              </w:rPr>
            </w:pPr>
            <w:r w:rsidRPr="002E0B57">
              <w:rPr>
                <w:rFonts w:ascii="Arial Narrow" w:hAnsi="Arial Narrow" w:cs="Calibri"/>
                <w:i/>
                <w:iCs/>
                <w:sz w:val="22"/>
                <w:szCs w:val="22"/>
              </w:rPr>
              <w:t>I hereby apply for admission to your esteemed university and have prepared the required documents.</w:t>
            </w:r>
          </w:p>
          <w:p w14:paraId="347FCABE" w14:textId="77777777" w:rsidR="002E0B57" w:rsidRPr="009E54B9" w:rsidRDefault="002E0B57" w:rsidP="001A33A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sz w:val="16"/>
                <w:szCs w:val="16"/>
                <w:lang w:eastAsia="ko-KR"/>
              </w:rPr>
            </w:pPr>
          </w:p>
          <w:p w14:paraId="0ED28244" w14:textId="0F58954F" w:rsidR="00CF10F3" w:rsidRPr="002E0B57" w:rsidRDefault="00037806" w:rsidP="001A33A1">
            <w:pPr>
              <w:pStyle w:val="Other10"/>
              <w:shd w:val="clear" w:color="auto" w:fill="auto"/>
              <w:tabs>
                <w:tab w:val="left" w:pos="5004"/>
                <w:tab w:val="left" w:pos="5369"/>
              </w:tabs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hAnsi="Arial Narrow" w:cs="Calibri"/>
                <w:b/>
                <w:bCs/>
                <w:sz w:val="22"/>
                <w:szCs w:val="22"/>
              </w:rPr>
              <w:t>202</w:t>
            </w:r>
            <w:r w:rsidR="00D97A9A" w:rsidRPr="002E0B57"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  <w:t>________</w:t>
            </w:r>
            <w:r w:rsidRPr="002E0B57">
              <w:rPr>
                <w:rFonts w:ascii="Arial Narrow" w:hAnsi="Arial Narrow" w:cs="Calibri"/>
                <w:b/>
                <w:bCs/>
                <w:sz w:val="22"/>
                <w:szCs w:val="22"/>
              </w:rPr>
              <w:t>.</w:t>
            </w:r>
            <w:r w:rsidR="00D97A9A" w:rsidRPr="002E0B57"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  <w:t xml:space="preserve">              </w:t>
            </w:r>
            <w:r w:rsidRPr="002E0B57">
              <w:rPr>
                <w:rFonts w:ascii="Arial Narrow" w:hAnsi="Arial Narrow" w:cs="Calibri"/>
                <w:b/>
                <w:bCs/>
                <w:sz w:val="22"/>
                <w:szCs w:val="22"/>
              </w:rPr>
              <w:t>.</w:t>
            </w:r>
            <w:r w:rsidR="00D97A9A" w:rsidRPr="002E0B57"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  <w:t xml:space="preserve">           </w:t>
            </w:r>
            <w:r w:rsidRPr="002E0B57">
              <w:rPr>
                <w:rFonts w:ascii="Arial Narrow" w:hAnsi="Arial Narrow" w:cs="Calibri"/>
                <w:b/>
                <w:bCs/>
                <w:sz w:val="22"/>
                <w:szCs w:val="22"/>
              </w:rPr>
              <w:t>.</w:t>
            </w:r>
          </w:p>
          <w:p w14:paraId="32656076" w14:textId="77777777" w:rsidR="001A33A1" w:rsidRPr="001A33A1" w:rsidRDefault="001A33A1" w:rsidP="001A33A1">
            <w:pPr>
              <w:pStyle w:val="Other10"/>
              <w:shd w:val="clear" w:color="auto" w:fill="auto"/>
              <w:tabs>
                <w:tab w:val="left" w:pos="5004"/>
                <w:tab w:val="left" w:pos="5369"/>
              </w:tabs>
              <w:spacing w:line="206" w:lineRule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  <w:p w14:paraId="0ED28245" w14:textId="73DF9FBC" w:rsidR="00CF10F3" w:rsidRDefault="00037806" w:rsidP="001A33A1">
            <w:pPr>
              <w:pStyle w:val="Other10"/>
              <w:shd w:val="clear" w:color="auto" w:fill="auto"/>
              <w:spacing w:line="206" w:lineRule="auto"/>
              <w:ind w:rightChars="100" w:right="240"/>
              <w:jc w:val="righ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7D7CA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</w:t>
            </w:r>
            <w:r w:rsidR="007D7CA7"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 Name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>:</w:t>
            </w:r>
            <w:r w:rsidR="00D97A9A" w:rsidRPr="00B11E67"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  <w:t>_________________________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 xml:space="preserve"> (</w:t>
            </w:r>
            <w:r w:rsidRPr="00037806">
              <w:rPr>
                <w:rFonts w:ascii="Arial Narrow" w:hAnsi="Arial Narrow" w:cs="Calibri"/>
                <w:color w:val="A6A6A6" w:themeColor="background1" w:themeShade="A6"/>
                <w:sz w:val="22"/>
                <w:szCs w:val="22"/>
              </w:rPr>
              <w:t>signature</w:t>
            </w:r>
            <w:r w:rsidRPr="00B11E67">
              <w:rPr>
                <w:rFonts w:ascii="Arial Narrow" w:hAnsi="Arial Narrow" w:cs="Calibri"/>
                <w:sz w:val="22"/>
                <w:szCs w:val="22"/>
              </w:rPr>
              <w:t>)</w:t>
            </w:r>
          </w:p>
          <w:p w14:paraId="041639E4" w14:textId="77777777" w:rsidR="001A33A1" w:rsidRPr="009F150D" w:rsidRDefault="001A33A1" w:rsidP="001A33A1">
            <w:pPr>
              <w:pStyle w:val="Other10"/>
              <w:shd w:val="clear" w:color="auto" w:fill="auto"/>
              <w:spacing w:line="206" w:lineRule="auto"/>
              <w:ind w:rightChars="100" w:right="240"/>
              <w:jc w:val="right"/>
              <w:rPr>
                <w:rFonts w:ascii="Arial Narrow" w:eastAsiaTheme="minorEastAsia" w:hAnsi="Arial Narrow" w:cs="Calibri"/>
                <w:sz w:val="14"/>
                <w:szCs w:val="14"/>
                <w:lang w:eastAsia="ko-KR"/>
              </w:rPr>
            </w:pPr>
          </w:p>
          <w:p w14:paraId="75FA8741" w14:textId="77777777" w:rsidR="001A33A1" w:rsidRPr="009E54B9" w:rsidRDefault="001A33A1" w:rsidP="00182C94">
            <w:pPr>
              <w:pStyle w:val="Other10"/>
              <w:shd w:val="clear" w:color="auto" w:fill="auto"/>
              <w:spacing w:line="206" w:lineRule="auto"/>
              <w:ind w:rightChars="100" w:right="240"/>
              <w:jc w:val="left"/>
              <w:rPr>
                <w:rFonts w:ascii="Arial Narrow" w:eastAsiaTheme="minorEastAsia" w:hAnsi="Arial Narrow" w:cs="Calibri"/>
                <w:sz w:val="4"/>
                <w:szCs w:val="4"/>
                <w:lang w:eastAsia="ko-KR"/>
              </w:rPr>
            </w:pPr>
          </w:p>
          <w:p w14:paraId="0ED28246" w14:textId="736C2F12" w:rsidR="00CF10F3" w:rsidRPr="001A33A1" w:rsidRDefault="00037806" w:rsidP="00D97A9A">
            <w:pPr>
              <w:pStyle w:val="Other10"/>
              <w:shd w:val="clear" w:color="auto" w:fill="auto"/>
              <w:spacing w:after="420"/>
              <w:rPr>
                <w:rFonts w:ascii="Impact" w:hAnsi="Impact" w:cs="Calibri"/>
                <w:sz w:val="36"/>
                <w:szCs w:val="36"/>
              </w:rPr>
            </w:pPr>
            <w:r w:rsidRPr="001A33A1">
              <w:rPr>
                <w:rFonts w:ascii="Impact" w:hAnsi="Impact" w:cs="Calibri"/>
                <w:sz w:val="44"/>
                <w:szCs w:val="44"/>
              </w:rPr>
              <w:t>Mokpo National University</w:t>
            </w:r>
          </w:p>
        </w:tc>
      </w:tr>
    </w:tbl>
    <w:p w14:paraId="0ED28248" w14:textId="77777777" w:rsidR="006B60F0" w:rsidRPr="002E0B57" w:rsidRDefault="006B60F0">
      <w:pPr>
        <w:rPr>
          <w:rFonts w:ascii="Arial Narrow" w:hAnsi="Arial Narrow" w:cs="Calibri"/>
          <w:sz w:val="12"/>
          <w:szCs w:val="12"/>
        </w:rPr>
      </w:pPr>
    </w:p>
    <w:sectPr w:rsidR="006B60F0" w:rsidRPr="002E0B57" w:rsidSect="001A33A1">
      <w:pgSz w:w="11900" w:h="16840"/>
      <w:pgMar w:top="567" w:right="1134" w:bottom="567" w:left="1134" w:header="981" w:footer="839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2D260" w14:textId="77777777" w:rsidR="006B60F0" w:rsidRDefault="006B60F0">
      <w:r>
        <w:separator/>
      </w:r>
    </w:p>
  </w:endnote>
  <w:endnote w:type="continuationSeparator" w:id="0">
    <w:p w14:paraId="5B351EE7" w14:textId="77777777" w:rsidR="006B60F0" w:rsidRDefault="006B6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CC3375" w14:textId="77777777" w:rsidR="006B60F0" w:rsidRDefault="006B60F0"/>
  </w:footnote>
  <w:footnote w:type="continuationSeparator" w:id="0">
    <w:p w14:paraId="7174601D" w14:textId="77777777" w:rsidR="006B60F0" w:rsidRDefault="006B60F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/>
  <w:defaultTabStop w:val="800"/>
  <w:drawingGridHorizontalSpacing w:val="181"/>
  <w:drawingGridVerticalSpacing w:val="181"/>
  <w:characterSpacingControl w:val="compressPunctuation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NDS3MDMzNbY0MTNS0lEKTi0uzszPAykwqQUAxN28tiwAAAA="/>
  </w:docVars>
  <w:rsids>
    <w:rsidRoot w:val="00CF10F3"/>
    <w:rsid w:val="00037806"/>
    <w:rsid w:val="00052A0A"/>
    <w:rsid w:val="000A56C0"/>
    <w:rsid w:val="00162AAD"/>
    <w:rsid w:val="00182C94"/>
    <w:rsid w:val="001A33A1"/>
    <w:rsid w:val="001A5CE3"/>
    <w:rsid w:val="001B0786"/>
    <w:rsid w:val="001B3417"/>
    <w:rsid w:val="001D7731"/>
    <w:rsid w:val="002E0B57"/>
    <w:rsid w:val="0030178E"/>
    <w:rsid w:val="00316BC0"/>
    <w:rsid w:val="003C51C0"/>
    <w:rsid w:val="003E72A0"/>
    <w:rsid w:val="004211A7"/>
    <w:rsid w:val="0043133A"/>
    <w:rsid w:val="00473A04"/>
    <w:rsid w:val="00552414"/>
    <w:rsid w:val="00593602"/>
    <w:rsid w:val="0061569D"/>
    <w:rsid w:val="0069588E"/>
    <w:rsid w:val="006B1684"/>
    <w:rsid w:val="006B60F0"/>
    <w:rsid w:val="006E2E6B"/>
    <w:rsid w:val="006F6A64"/>
    <w:rsid w:val="0072633F"/>
    <w:rsid w:val="007D7CA7"/>
    <w:rsid w:val="007E4C06"/>
    <w:rsid w:val="007E6352"/>
    <w:rsid w:val="00840BDE"/>
    <w:rsid w:val="00917BC5"/>
    <w:rsid w:val="00943139"/>
    <w:rsid w:val="0096589F"/>
    <w:rsid w:val="009E54B9"/>
    <w:rsid w:val="009F150D"/>
    <w:rsid w:val="00A405C8"/>
    <w:rsid w:val="00A42A35"/>
    <w:rsid w:val="00A5362E"/>
    <w:rsid w:val="00AC4A7B"/>
    <w:rsid w:val="00AF20D8"/>
    <w:rsid w:val="00B06543"/>
    <w:rsid w:val="00B11E67"/>
    <w:rsid w:val="00B80BF2"/>
    <w:rsid w:val="00B81831"/>
    <w:rsid w:val="00BB48E6"/>
    <w:rsid w:val="00C45B92"/>
    <w:rsid w:val="00C8216B"/>
    <w:rsid w:val="00CF10F3"/>
    <w:rsid w:val="00D64086"/>
    <w:rsid w:val="00D97A9A"/>
    <w:rsid w:val="00DB6D6B"/>
    <w:rsid w:val="00E57C48"/>
    <w:rsid w:val="00EC0453"/>
    <w:rsid w:val="00EC7C86"/>
    <w:rsid w:val="00EE6337"/>
    <w:rsid w:val="00F054C2"/>
    <w:rsid w:val="00FB292B"/>
    <w:rsid w:val="00FC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D281F3"/>
  <w15:docId w15:val="{AFE9619A-5B4B-491F-BDB9-701E0F14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1">
    <w:name w:val="Heading #1|1_"/>
    <w:basedOn w:val="DefaultParagraphFont"/>
    <w:link w:val="Heading110"/>
    <w:rPr>
      <w:rFonts w:ascii="Modern No. 20" w:eastAsia="Modern No. 20" w:hAnsi="Modern No. 20" w:cs="Modern No. 20"/>
      <w:b/>
      <w:bCs/>
      <w:i w:val="0"/>
      <w:iCs w:val="0"/>
      <w:smallCaps w:val="0"/>
      <w:strike w:val="0"/>
      <w:sz w:val="40"/>
      <w:szCs w:val="40"/>
      <w:u w:val="none"/>
    </w:rPr>
  </w:style>
  <w:style w:type="character" w:customStyle="1" w:styleId="Other1">
    <w:name w:val="Other|1_"/>
    <w:basedOn w:val="DefaultParagraphFont"/>
    <w:link w:val="Other10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1">
    <w:name w:val="Table caption|1_"/>
    <w:basedOn w:val="DefaultParagraphFont"/>
    <w:link w:val="Tablecaption10"/>
    <w:rPr>
      <w:rFonts w:ascii="Bookman Old Style" w:eastAsia="Bookman Old Style" w:hAnsi="Bookman Old Style" w:cs="Bookman Old Style"/>
      <w:b/>
      <w:bCs/>
      <w:i w:val="0"/>
      <w:iCs w:val="0"/>
      <w:smallCaps w:val="0"/>
      <w:strike w:val="0"/>
      <w:sz w:val="20"/>
      <w:szCs w:val="20"/>
      <w:u w:val="none"/>
    </w:rPr>
  </w:style>
  <w:style w:type="paragraph" w:customStyle="1" w:styleId="Heading110">
    <w:name w:val="Heading #1|1"/>
    <w:basedOn w:val="Normal"/>
    <w:link w:val="Heading11"/>
    <w:pPr>
      <w:shd w:val="clear" w:color="auto" w:fill="FFFFFF"/>
      <w:spacing w:after="340"/>
      <w:jc w:val="center"/>
      <w:outlineLvl w:val="0"/>
    </w:pPr>
    <w:rPr>
      <w:rFonts w:ascii="Modern No. 20" w:eastAsia="Modern No. 20" w:hAnsi="Modern No. 20" w:cs="Modern No. 20"/>
      <w:b/>
      <w:bCs/>
      <w:sz w:val="40"/>
      <w:szCs w:val="40"/>
    </w:rPr>
  </w:style>
  <w:style w:type="paragraph" w:customStyle="1" w:styleId="Other10">
    <w:name w:val="Other|1"/>
    <w:basedOn w:val="Normal"/>
    <w:link w:val="Other1"/>
    <w:pPr>
      <w:shd w:val="clear" w:color="auto" w:fill="FFFFFF"/>
      <w:jc w:val="center"/>
    </w:pPr>
    <w:rPr>
      <w:rFonts w:ascii="Bookman Old Style" w:eastAsia="Bookman Old Style" w:hAnsi="Bookman Old Style" w:cs="Bookman Old Style"/>
      <w:sz w:val="20"/>
      <w:szCs w:val="20"/>
    </w:rPr>
  </w:style>
  <w:style w:type="paragraph" w:customStyle="1" w:styleId="Tablecaption10">
    <w:name w:val="Table caption|1"/>
    <w:basedOn w:val="Normal"/>
    <w:link w:val="Tablecaption1"/>
    <w:pPr>
      <w:shd w:val="clear" w:color="auto" w:fill="FFFFFF"/>
    </w:pPr>
    <w:rPr>
      <w:rFonts w:ascii="Bookman Old Style" w:eastAsia="Bookman Old Style" w:hAnsi="Bookman Old Style" w:cs="Bookman Old Style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17B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B1684"/>
    <w:rPr>
      <w:rFonts w:eastAsia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B1684"/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hee Cheri Lee</dc:creator>
  <cp:keywords/>
  <cp:lastModifiedBy>Cheri Lee</cp:lastModifiedBy>
  <cp:revision>2</cp:revision>
  <cp:lastPrinted>2025-02-12T05:32:00Z</cp:lastPrinted>
  <dcterms:created xsi:type="dcterms:W3CDTF">2025-05-20T01:38:00Z</dcterms:created>
  <dcterms:modified xsi:type="dcterms:W3CDTF">2025-05-20T01:38:00Z</dcterms:modified>
</cp:coreProperties>
</file>